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in</w:t>
      </w:r>
      <w:r>
        <w:t xml:space="preserve"> </w:t>
      </w:r>
      <w:r>
        <w:t xml:space="preserve">Germany</w:t>
      </w:r>
      <w:r>
        <w:t xml:space="preserve"> </w:t>
      </w:r>
      <w:r>
        <w:t xml:space="preserve">Munich</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ZIP Code</w:t>
      </w:r>
      <w:r>
        <w:br/>
      </w:r>
      <w:r>
        <w:t xml:space="preserve">Email Address | Phone Number</w:t>
      </w:r>
    </w:p>
    <w:bookmarkEnd w:id="20"/>
    <w:p>
      <w:pPr>
        <w:pStyle w:val="BodyText"/>
      </w:pPr>
      <w:r>
        <w:rPr>
          <w:bCs/>
          <w:b/>
        </w:rPr>
        <w:t xml:space="preserve">Date:</w:t>
      </w:r>
      <w:r>
        <w:t xml:space="preserve"> </w:t>
      </w:r>
      <w:r>
        <w:t xml:space="preserve">[Insert Date]</w:t>
      </w:r>
    </w:p>
    <w:p>
      <w:pPr>
        <w:pStyle w:val="BodyText"/>
      </w:pPr>
      <w:r>
        <w:t xml:space="preserve">Hiring Manager</w:t>
      </w:r>
      <w:r>
        <w:br/>
      </w:r>
      <w:r>
        <w:t xml:space="preserve">[Hospital or Clinic Name]</w:t>
      </w:r>
      <w:r>
        <w:br/>
      </w:r>
      <w:r>
        <w:t xml:space="preserve">[Address in Germany Munich]</w:t>
      </w:r>
      <w:r>
        <w:br/>
      </w:r>
      <w:r>
        <w:t xml:space="preserve">City, ZIP Code</w:t>
      </w:r>
    </w:p>
    <w:bookmarkStart w:id="21" w:name="dear-hiring-manager"/>
    <w:p>
      <w:pPr>
        <w:pStyle w:val="Heading2"/>
      </w:pPr>
      <w:r>
        <w:t xml:space="preserve">Dear Hiring Manager,</w:t>
      </w:r>
    </w:p>
    <w:p>
      <w:pPr>
        <w:pStyle w:val="FirstParagraph"/>
      </w:pPr>
      <w:r>
        <w:t xml:space="preserve">I am writing to express my sincere interest in the Nurse position at [Hospital or Clinic Name] in Germany Munich. As a dedicated and compassionate healthcare professional with [X years] of experience in nursing, I am eager to contribute my skills and passion for patient care to an institution that values excellence and innovation. My background aligns seamlessly with the high standards of healthcare in Germany, particularly in Munich, where I have long admired the integration of advanced medical technology with a deep commitment to human-centered care.</w:t>
      </w:r>
    </w:p>
    <w:p>
      <w:pPr>
        <w:pStyle w:val="BodyText"/>
      </w:pPr>
      <w:r>
        <w:t xml:space="preserve">Having worked as a Nurse in [Previous Location or Hospital Name], I have developed a strong foundation in clinical practice, patient advocacy, and interdisciplinary collaboration. My experience spans diverse healthcare settings, including acute care, chronic disease management, and community health initiatives. This broad exposure has equipped me with the adaptability and technical expertise required to thrive in dynamic environments like those found in Germany Munich.</w:t>
      </w:r>
    </w:p>
    <w:p>
      <w:pPr>
        <w:pStyle w:val="BodyText"/>
      </w:pPr>
      <w:r>
        <w:t xml:space="preserve">What draws me to Germany Munich specifically is its reputation as a global leader in healthcare innovation. The city’s state-of-the-art facilities, such as [mention specific hospitals or clinics if applicable, e.g., Uniklinikum München or Klinikum Großhadern], exemplify the fusion of cutting-edge research and compassionate care. I am particularly inspired by Munich’s emphasis on patient-centered approaches, which resonates with my own philosophy of nursing. I am eager to bring my dedication to precision, empathy, and continuous learning to a team that values these principles.</w:t>
      </w:r>
    </w:p>
    <w:p>
      <w:pPr>
        <w:pStyle w:val="BodyText"/>
      </w:pPr>
      <w:r>
        <w:t xml:space="preserve">As a Nurse in Germany Munich, I understand the importance of cultural sensitivity and language proficiency. While English is widely spoken in healthcare settings, I have actively worked on improving my German language skills through [mention specific actions, e.g., formal courses or immersion programs]. This commitment to communication ensures that I can build trust with patients and colleagues alike, fostering a collaborative environment that prioritizes clarity and care.</w:t>
      </w:r>
    </w:p>
    <w:p>
      <w:pPr>
        <w:pStyle w:val="BodyText"/>
      </w:pPr>
      <w:r>
        <w:t xml:space="preserve">My professional journey has been guided by a deep sense of responsibility toward patient welfare. Whether administering medications, coordinating care plans, or providing emotional support, I approach every task with professionalism and empathy. In my previous role at [Previous Hospital Name], I was recognized for my ability to manage high-pressure situations while maintaining a calm and supportive demeanor. For instance, during [specific example of a challenging scenario], I collaborated with the medical team to implement a care strategy that significantly improved patient outcomes, demonstrating my problem-solving skills and dedication to quality care.</w:t>
      </w:r>
    </w:p>
    <w:p>
      <w:pPr>
        <w:pStyle w:val="BodyText"/>
      </w:pPr>
      <w:r>
        <w:t xml:space="preserve">What sets me apart as a Nurse is my unwavering commitment to lifelong learning. I stay current with advancements in healthcare through [mention relevant activities, e.g., attending conferences, pursuing certifications, or participating in workshops]. For example, I recently completed the [specific certification or training program], which enhanced my knowledge of [relevant topic]. This proactive approach ensures that I can contribute effectively to Germany’s evolving healthcare landscape.</w:t>
      </w:r>
    </w:p>
    <w:p>
      <w:pPr>
        <w:pStyle w:val="BodyText"/>
      </w:pPr>
      <w:r>
        <w:t xml:space="preserve">Germany Munich’s vibrant cultural scene and emphasis on work-life balance also align with my personal values. The city offers a unique blend of historical charm, modern amenities, and a strong sense of community—factors that make it an ideal place to build a career. I am particularly drawn to the opportunities for professional growth in Munich, where nursing roles often involve interdisciplinary teamwork and access to advanced training programs.</w:t>
      </w:r>
    </w:p>
    <w:p>
      <w:pPr>
        <w:pStyle w:val="BodyText"/>
      </w:pPr>
      <w:r>
        <w:t xml:space="preserve">I am confident that my skills, experience, and passion for nursing make me a strong candidate for this position. I would welcome the opportunity to discuss how my background aligns with [Hospital or Clinic Name]’s mission of providing exceptional care. Thank you for considering my application. I look forward to the possibility of contributing to your team and supporting the health and well-being of patients in Germany Munich.</w:t>
      </w:r>
    </w:p>
    <w:p>
      <w:pPr>
        <w:pStyle w:val="BodyText"/>
      </w:pPr>
      <w:r>
        <w:t xml:space="preserve">Sincerely,</w:t>
      </w:r>
      <w:r>
        <w:br/>
      </w:r>
      <w:r>
        <w:rPr>
          <w:bCs/>
          <w:b/>
        </w:rPr>
        <w:t xml:space="preserve">Your Name</w:t>
      </w:r>
    </w:p>
    <w:bookmarkEnd w:id="21"/>
    <w:p>
      <w:pPr>
        <w:pStyle w:val="BodyText"/>
      </w:pPr>
      <w:r>
        <w:t xml:space="preserve">This document is a sample cover letter tailored for a Nurse in Germany Munich. Replace all bracketed text with personal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in Germany Munich</dc:title>
  <dc:creator/>
  <dc:language>en</dc:language>
  <cp:keywords/>
  <dcterms:created xsi:type="dcterms:W3CDTF">2026-07-22T18:00:17Z</dcterms:created>
  <dcterms:modified xsi:type="dcterms:W3CDTF">2026-07-22T18:00:17Z</dcterms:modified>
</cp:coreProperties>
</file>

<file path=docProps/custom.xml><?xml version="1.0" encoding="utf-8"?>
<Properties xmlns="http://schemas.openxmlformats.org/officeDocument/2006/custom-properties" xmlns:vt="http://schemas.openxmlformats.org/officeDocument/2006/docPropsVTypes"/>
</file>